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February 24, 2026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f12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2-24T11:33:51Z</dcterms:created>
  <dcterms:modified xsi:type="dcterms:W3CDTF">2026-02-24T11:33:51Z</dcterms:modified>
</cp:coreProperties>
</file>